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D5D5C" w14:textId="77777777" w:rsidR="00F62553" w:rsidRPr="00FB17F7" w:rsidRDefault="00F62553" w:rsidP="00F62553">
      <w:pPr>
        <w:pStyle w:val="Pennawd1"/>
        <w:jc w:val="center"/>
        <w:rPr>
          <w:rFonts w:ascii="Arial" w:hAnsi="Arial" w:cs="Arial"/>
          <w:color w:val="5F5F5F" w:themeColor="accent4" w:themeShade="BF"/>
        </w:rPr>
      </w:pPr>
      <w:r w:rsidRPr="00FB17F7">
        <w:rPr>
          <w:rFonts w:ascii="Arial" w:hAnsi="Arial" w:cs="Arial"/>
          <w:color w:val="5F5F5F" w:themeColor="accent4" w:themeShade="BF"/>
        </w:rPr>
        <w:t>URDD GOBAITH CYMRU</w:t>
      </w:r>
    </w:p>
    <w:p w14:paraId="5C93612C" w14:textId="77777777" w:rsidR="00F62553" w:rsidRPr="00077830" w:rsidRDefault="00F62553" w:rsidP="00F62553">
      <w:pPr>
        <w:jc w:val="center"/>
        <w:rPr>
          <w:rFonts w:ascii="Arial" w:hAnsi="Arial" w:cs="Arial"/>
          <w:color w:val="5F5F5F" w:themeColor="accent4" w:themeShade="BF"/>
          <w:sz w:val="40"/>
          <w:lang w:val="cy-GB"/>
        </w:rPr>
      </w:pPr>
      <w:r w:rsidRPr="00077830">
        <w:rPr>
          <w:rFonts w:ascii="Arial" w:hAnsi="Arial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1D03AB28" w14:textId="77777777" w:rsidR="00F62553" w:rsidRPr="00077830" w:rsidRDefault="00F62553" w:rsidP="00F62553">
      <w:pPr>
        <w:pStyle w:val="Isdeitl"/>
        <w:rPr>
          <w:rFonts w:ascii="Arial" w:hAnsi="Arial" w:cs="Arial"/>
          <w:sz w:val="24"/>
          <w:szCs w:val="24"/>
          <w:lang w:val="cy-GB"/>
        </w:rPr>
      </w:pPr>
    </w:p>
    <w:p w14:paraId="30C9CCAA" w14:textId="4A0330A1" w:rsidR="00F62553" w:rsidRPr="00B6372C" w:rsidRDefault="00F62553" w:rsidP="00F62553">
      <w:pPr>
        <w:pStyle w:val="Isdeitl"/>
        <w:rPr>
          <w:rFonts w:ascii="Arial" w:hAnsi="Arial" w:cs="Arial"/>
          <w:b/>
          <w:bCs/>
          <w:sz w:val="24"/>
          <w:szCs w:val="24"/>
          <w:lang w:val="cy-GB"/>
        </w:rPr>
      </w:pPr>
      <w:r w:rsidRPr="00077830">
        <w:rPr>
          <w:rFonts w:ascii="Arial" w:hAnsi="Arial" w:cs="Arial"/>
          <w:sz w:val="24"/>
          <w:szCs w:val="24"/>
          <w:lang w:val="cy-GB"/>
        </w:rPr>
        <w:t xml:space="preserve">Cwblhewch drwy ei </w:t>
      </w:r>
      <w:r w:rsidRPr="00077830">
        <w:rPr>
          <w:rFonts w:ascii="Arial" w:hAnsi="Arial" w:cs="Arial"/>
          <w:b/>
          <w:sz w:val="24"/>
          <w:szCs w:val="24"/>
          <w:lang w:val="cy-GB"/>
        </w:rPr>
        <w:t>DEIPIO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neu os nad yw hynny yn bosibl, gydag  </w:t>
      </w:r>
      <w:r w:rsidRPr="00077830">
        <w:rPr>
          <w:rFonts w:ascii="Arial" w:hAnsi="Arial" w:cs="Arial"/>
          <w:b/>
          <w:sz w:val="24"/>
          <w:szCs w:val="24"/>
          <w:lang w:val="cy-GB"/>
        </w:rPr>
        <w:t>INC DU</w:t>
      </w:r>
      <w:r w:rsidRPr="00077830">
        <w:rPr>
          <w:rFonts w:ascii="Arial" w:hAnsi="Arial" w:cs="Arial"/>
          <w:sz w:val="24"/>
          <w:szCs w:val="24"/>
          <w:lang w:val="cy-GB"/>
        </w:rPr>
        <w:t xml:space="preserve"> os gwelwch yn dda.  Ceir copi o’r ffurflen electronig ar ein gwefan.  </w:t>
      </w:r>
    </w:p>
    <w:p w14:paraId="776D74E4" w14:textId="1126F3C8" w:rsidR="00B6372C" w:rsidRPr="00B6372C" w:rsidRDefault="00B6372C" w:rsidP="00B6372C">
      <w:pPr>
        <w:rPr>
          <w:rFonts w:ascii="Arial" w:hAnsi="Arial" w:cs="Arial"/>
          <w:b/>
          <w:bCs/>
          <w:lang w:val="cy-GB"/>
        </w:rPr>
      </w:pPr>
      <w:r w:rsidRPr="00B6372C">
        <w:rPr>
          <w:rFonts w:ascii="Arial" w:hAnsi="Arial" w:cs="Arial"/>
          <w:b/>
          <w:bCs/>
          <w:lang w:val="cy-GB"/>
        </w:rPr>
        <w:t xml:space="preserve">Anfonwch eich cais at: </w:t>
      </w:r>
      <w:hyperlink r:id="rId10" w:history="1">
        <w:r w:rsidRPr="00B6372C">
          <w:rPr>
            <w:rStyle w:val="Hyperddolen"/>
            <w:rFonts w:ascii="Arial" w:hAnsi="Arial" w:cs="Arial"/>
            <w:b/>
            <w:bCs/>
            <w:lang w:val="cy-GB"/>
          </w:rPr>
          <w:t>prentisiaeth@urdd.org</w:t>
        </w:r>
      </w:hyperlink>
      <w:r w:rsidRPr="00B6372C">
        <w:rPr>
          <w:rFonts w:ascii="Arial" w:hAnsi="Arial" w:cs="Arial"/>
          <w:b/>
          <w:bCs/>
          <w:lang w:val="cy-GB"/>
        </w:rPr>
        <w:t xml:space="preserve"> erbyn </w:t>
      </w:r>
      <w:r w:rsidR="006D7FAB">
        <w:rPr>
          <w:rFonts w:ascii="Arial" w:hAnsi="Arial" w:cs="Arial"/>
          <w:b/>
          <w:bCs/>
          <w:lang w:val="cy-GB"/>
        </w:rPr>
        <w:t>30-7-21</w:t>
      </w:r>
    </w:p>
    <w:p w14:paraId="48BD52E6" w14:textId="77777777" w:rsidR="00F62553" w:rsidRPr="00077830" w:rsidRDefault="00F62553" w:rsidP="00F62553">
      <w:pPr>
        <w:pStyle w:val="Isdeitl"/>
        <w:rPr>
          <w:rFonts w:ascii="Arial" w:hAnsi="Arial" w:cs="Arial"/>
          <w:sz w:val="24"/>
          <w:szCs w:val="24"/>
          <w:lang w:val="cy-GB"/>
        </w:rPr>
      </w:pPr>
      <w:r w:rsidRPr="00077830">
        <w:rPr>
          <w:rFonts w:ascii="Arial" w:hAnsi="Arial" w:cs="Arial"/>
          <w:sz w:val="24"/>
          <w:szCs w:val="24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03471F1" w:rsidR="00F62553" w:rsidRPr="00077830" w:rsidRDefault="00352251" w:rsidP="00352251">
      <w:pPr>
        <w:tabs>
          <w:tab w:val="left" w:pos="7513"/>
        </w:tabs>
        <w:rPr>
          <w:rFonts w:ascii="Arial" w:hAnsi="Arial" w:cs="Arial"/>
          <w:sz w:val="28"/>
          <w:lang w:val="cy-GB"/>
        </w:rPr>
      </w:pPr>
      <w:r w:rsidRPr="00077830">
        <w:rPr>
          <w:rFonts w:ascii="Arial" w:hAnsi="Arial" w:cs="Arial"/>
          <w:sz w:val="28"/>
          <w:lang w:val="cy-GB"/>
        </w:rPr>
        <w:tab/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  <w:r w:rsidRPr="00077830">
              <w:rPr>
                <w:rFonts w:ascii="Arial" w:hAnsi="Arial" w:cs="Arial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  <w:r w:rsidRPr="00077830">
              <w:rPr>
                <w:rFonts w:ascii="Arial" w:hAnsi="Arial" w:cs="Arial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4C46532B" w14:textId="77777777" w:rsidR="007B2302" w:rsidRPr="00077830" w:rsidRDefault="007B2302" w:rsidP="007B2302">
      <w:pPr>
        <w:pStyle w:val="Isdeitl"/>
        <w:rPr>
          <w:lang w:val="cy-GB"/>
        </w:rPr>
      </w:pPr>
    </w:p>
    <w:p w14:paraId="165FA02D" w14:textId="07AB28BB" w:rsidR="00F62553" w:rsidRPr="00077830" w:rsidRDefault="00F62553" w:rsidP="007B2302">
      <w:pPr>
        <w:pStyle w:val="Isdeitl"/>
        <w:rPr>
          <w:lang w:val="cy-GB"/>
        </w:rPr>
      </w:pPr>
      <w:r w:rsidRPr="00077830">
        <w:rPr>
          <w:lang w:val="cy-GB"/>
        </w:rPr>
        <w:t>1.  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C2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5D5CA727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30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0633DD0E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Enwau cyntaf:</w:t>
            </w:r>
          </w:p>
          <w:p w14:paraId="0EB424B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58D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7071705E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Yr enw hoffech gael eich adnabod:</w:t>
            </w:r>
          </w:p>
          <w:p w14:paraId="4AF0C9CC" w14:textId="77777777" w:rsidR="00F62553" w:rsidRPr="00077830" w:rsidRDefault="00F62553">
            <w:pPr>
              <w:rPr>
                <w:rFonts w:ascii="Arial" w:hAnsi="Arial" w:cs="Arial"/>
                <w:i/>
                <w:iCs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767F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7F20A26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iriad:</w:t>
            </w:r>
          </w:p>
          <w:p w14:paraId="441D6B4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BAF0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RHIFAU FFÔN: </w:t>
            </w:r>
          </w:p>
          <w:p w14:paraId="5F185B9B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Symudol:</w:t>
            </w:r>
          </w:p>
          <w:p w14:paraId="447F4205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61148531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Cyfeiriad e-bost:</w:t>
            </w:r>
          </w:p>
          <w:p w14:paraId="6B469EA9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334714A4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48EF9698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1D960C8C" w:rsidR="00BA0DBF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Nodwch unrhyw drefniadau arbennig a fyddai eu hangen os cewch eich gwahodd i</w:t>
            </w:r>
            <w:r w:rsidR="00D5450F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gael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</w:t>
            </w:r>
            <w:r w:rsidR="00D5450F">
              <w:rPr>
                <w:rFonts w:ascii="Arial" w:hAnsi="Arial" w:cs="Arial"/>
                <w:sz w:val="22"/>
                <w:szCs w:val="22"/>
                <w:lang w:val="cy-GB" w:eastAsia="cy-GB"/>
              </w:rPr>
              <w:t>c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yfweliad</w:t>
            </w:r>
            <w:r w:rsidR="00BA0DBF">
              <w:rPr>
                <w:rFonts w:ascii="Arial" w:hAnsi="Arial" w:cs="Arial"/>
                <w:sz w:val="22"/>
                <w:szCs w:val="22"/>
                <w:lang w:val="cy-GB" w:eastAsia="cy-GB"/>
              </w:rPr>
              <w:t xml:space="preserve"> anffurfiol / ymarferol </w:t>
            </w:r>
            <w:r w:rsidRPr="00077830">
              <w:rPr>
                <w:rFonts w:ascii="Arial" w:hAnsi="Arial" w:cs="Arial"/>
                <w:sz w:val="22"/>
                <w:szCs w:val="22"/>
                <w:lang w:val="cy-GB" w:eastAsia="cy-GB"/>
              </w:rPr>
              <w:t>:</w:t>
            </w:r>
          </w:p>
          <w:p w14:paraId="4F5FC407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27F0221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425905F4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9466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Cs w:val="24"/>
                <w:lang w:val="cy-GB"/>
              </w:rPr>
              <w:lastRenderedPageBreak/>
              <w:t>(</w:t>
            </w: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Os yn berthnasol i’r swydd)</w:t>
            </w:r>
          </w:p>
          <w:p w14:paraId="2DEDEDC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</w:p>
          <w:p w14:paraId="1BC824F8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Trwydded yrru ddilys:     OES/ NAC OES</w:t>
            </w:r>
          </w:p>
          <w:p w14:paraId="683EF59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 xml:space="preserve">Neu nodwch unrhyw </w:t>
            </w:r>
          </w:p>
          <w:p w14:paraId="0061589B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szCs w:val="22"/>
                <w:lang w:val="cy-GB"/>
              </w:rPr>
              <w:t>drefniant arall</w:t>
            </w:r>
          </w:p>
          <w:p w14:paraId="3190EE67" w14:textId="77777777" w:rsidR="00F62553" w:rsidRPr="00077830" w:rsidRDefault="00F62553">
            <w:pPr>
              <w:rPr>
                <w:rFonts w:ascii="Arial" w:hAnsi="Arial" w:cs="Arial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  <w:r w:rsidRPr="00077830">
              <w:rPr>
                <w:rFonts w:ascii="Arial" w:hAnsi="Arial" w:cs="Arial"/>
                <w:sz w:val="22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</w:p>
          <w:p w14:paraId="600A8142" w14:textId="77777777" w:rsidR="00F62553" w:rsidRPr="00077830" w:rsidRDefault="00F62553">
            <w:pPr>
              <w:rPr>
                <w:rFonts w:ascii="Arial" w:hAnsi="Arial" w:cs="Arial"/>
                <w:sz w:val="22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077830" w:rsidRDefault="00D84411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2. Pam </w:t>
      </w:r>
      <w:r w:rsidR="007B2302" w:rsidRPr="00077830">
        <w:rPr>
          <w:lang w:val="cy-GB"/>
        </w:rPr>
        <w:t>Prentisiaeth</w:t>
      </w:r>
      <w:r w:rsidRPr="00077830">
        <w:rPr>
          <w:lang w:val="cy-GB"/>
        </w:rPr>
        <w:t>?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62553" w:rsidRPr="00077830" w14:paraId="5441072A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3B44AA2B" w14:textId="054CED3A" w:rsidR="00F62553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Pam </w:t>
            </w:r>
            <w:r w:rsidR="00D84411" w:rsidRPr="00077830">
              <w:rPr>
                <w:rFonts w:ascii="Arial" w:hAnsi="Arial" w:cs="Arial"/>
                <w:lang w:val="cy-GB"/>
              </w:rPr>
              <w:t>bod</w:t>
            </w:r>
            <w:r w:rsidRPr="00077830">
              <w:rPr>
                <w:rFonts w:ascii="Arial" w:hAnsi="Arial" w:cs="Arial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F62553">
        <w:tc>
          <w:tcPr>
            <w:tcW w:w="9576" w:type="dxa"/>
          </w:tcPr>
          <w:p w14:paraId="5DBCC467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2DC77DB5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592E5DDF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62D41B0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E1E1F1A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649C2BCB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5648F49E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</w:tc>
      </w:tr>
      <w:tr w:rsidR="00F62553" w:rsidRPr="00077830" w14:paraId="299BEDEC" w14:textId="77777777" w:rsidTr="00F62553">
        <w:tc>
          <w:tcPr>
            <w:tcW w:w="9576" w:type="dxa"/>
            <w:shd w:val="clear" w:color="auto" w:fill="C0C0C0" w:themeFill="accent3" w:themeFillTint="99"/>
          </w:tcPr>
          <w:p w14:paraId="0E994941" w14:textId="38392E7E" w:rsidR="00F62553" w:rsidRPr="00077830" w:rsidRDefault="008E3965" w:rsidP="008E3965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F62553">
        <w:tc>
          <w:tcPr>
            <w:tcW w:w="9576" w:type="dxa"/>
          </w:tcPr>
          <w:p w14:paraId="5E03501F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4025A9DA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FF1DBF2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7C8FC540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328F2FA6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3A23AF7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060F8955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  <w:p w14:paraId="1D142339" w14:textId="77777777" w:rsidR="00F62553" w:rsidRPr="00077830" w:rsidRDefault="00F62553">
            <w:pPr>
              <w:rPr>
                <w:rFonts w:ascii="Arial" w:hAnsi="Arial" w:cs="Arial"/>
                <w:lang w:val="cy-GB"/>
              </w:rPr>
            </w:pPr>
          </w:p>
        </w:tc>
      </w:tr>
      <w:tr w:rsidR="00F62553" w:rsidRPr="00077830" w14:paraId="511E8D4F" w14:textId="77777777" w:rsidTr="009F2169">
        <w:tc>
          <w:tcPr>
            <w:tcW w:w="9576" w:type="dxa"/>
            <w:shd w:val="clear" w:color="auto" w:fill="C0C0C0" w:themeFill="accent3" w:themeFillTint="99"/>
          </w:tcPr>
          <w:p w14:paraId="6D6B86C8" w14:textId="77777777" w:rsidR="00F62553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9F2169">
        <w:tc>
          <w:tcPr>
            <w:tcW w:w="9576" w:type="dxa"/>
            <w:shd w:val="clear" w:color="auto" w:fill="FFFFFF" w:themeFill="background1"/>
          </w:tcPr>
          <w:p w14:paraId="1C1FE3D9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  <w:p w14:paraId="0E74AEA3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  <w:p w14:paraId="2D5C5C89" w14:textId="77777777" w:rsidR="00FB17F7" w:rsidRPr="00077830" w:rsidRDefault="00FB17F7">
            <w:pPr>
              <w:rPr>
                <w:rFonts w:ascii="Arial" w:hAnsi="Arial" w:cs="Arial"/>
                <w:lang w:val="cy-GB"/>
              </w:rPr>
            </w:pPr>
          </w:p>
          <w:p w14:paraId="4B56CBE3" w14:textId="77777777" w:rsidR="00FB17F7" w:rsidRPr="00077830" w:rsidRDefault="00FB17F7">
            <w:pPr>
              <w:rPr>
                <w:rFonts w:ascii="Arial" w:hAnsi="Arial" w:cs="Arial"/>
                <w:lang w:val="cy-GB"/>
              </w:rPr>
            </w:pPr>
          </w:p>
          <w:p w14:paraId="5BD88E51" w14:textId="77777777" w:rsidR="00FB17F7" w:rsidRPr="00077830" w:rsidRDefault="00FB17F7">
            <w:pPr>
              <w:rPr>
                <w:rFonts w:ascii="Arial" w:hAnsi="Arial" w:cs="Arial"/>
                <w:lang w:val="cy-GB"/>
              </w:rPr>
            </w:pPr>
          </w:p>
          <w:p w14:paraId="1DD8A4E0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17F89593" w14:textId="35EA0525" w:rsidR="00F62553" w:rsidRPr="00077830" w:rsidRDefault="00F62553">
      <w:pPr>
        <w:rPr>
          <w:rFonts w:ascii="Arial" w:hAnsi="Arial" w:cs="Arial"/>
          <w:lang w:val="cy-GB"/>
        </w:rPr>
      </w:pPr>
    </w:p>
    <w:p w14:paraId="6DD42A70" w14:textId="5B5F608A" w:rsidR="00D84411" w:rsidRPr="00077830" w:rsidRDefault="00D84411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3. Cymwysterau </w:t>
      </w:r>
      <w:r w:rsidR="007B2302" w:rsidRPr="00077830">
        <w:rPr>
          <w:lang w:val="cy-GB"/>
        </w:rPr>
        <w:t>cyfredol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1990"/>
      </w:tblGrid>
      <w:tr w:rsidR="00735E6B" w:rsidRPr="00077830" w14:paraId="0F89FAEB" w14:textId="77777777" w:rsidTr="00735E6B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Dyddiad a chwblhawyd:</w:t>
            </w:r>
          </w:p>
        </w:tc>
        <w:tc>
          <w:tcPr>
            <w:tcW w:w="1990" w:type="dxa"/>
            <w:shd w:val="clear" w:color="auto" w:fill="D0D0D0" w:themeFill="accent2" w:themeFillTint="99"/>
          </w:tcPr>
          <w:p w14:paraId="3C010E2F" w14:textId="77777777" w:rsidR="009F2169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Gradd neu farc:</w:t>
            </w:r>
          </w:p>
        </w:tc>
      </w:tr>
      <w:tr w:rsidR="00FB17F7" w:rsidRPr="00077830" w14:paraId="096917A4" w14:textId="77777777" w:rsidTr="00735E6B">
        <w:trPr>
          <w:trHeight w:val="624"/>
        </w:trPr>
        <w:tc>
          <w:tcPr>
            <w:tcW w:w="2033" w:type="dxa"/>
          </w:tcPr>
          <w:p w14:paraId="3B6BB4AE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162E4DBD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9F2169" w:rsidRPr="00077830" w14:paraId="765752CF" w14:textId="77777777" w:rsidTr="00735E6B">
        <w:trPr>
          <w:trHeight w:val="624"/>
        </w:trPr>
        <w:tc>
          <w:tcPr>
            <w:tcW w:w="2033" w:type="dxa"/>
          </w:tcPr>
          <w:p w14:paraId="1FBCA919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4306C8EF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7740DA46" w14:textId="77777777" w:rsidTr="00735E6B">
        <w:trPr>
          <w:trHeight w:val="624"/>
        </w:trPr>
        <w:tc>
          <w:tcPr>
            <w:tcW w:w="2033" w:type="dxa"/>
          </w:tcPr>
          <w:p w14:paraId="0F10D52D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0762E03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9F2169" w:rsidRPr="00077830" w14:paraId="7BA8857A" w14:textId="77777777" w:rsidTr="00735E6B">
        <w:trPr>
          <w:trHeight w:val="624"/>
        </w:trPr>
        <w:tc>
          <w:tcPr>
            <w:tcW w:w="2033" w:type="dxa"/>
          </w:tcPr>
          <w:p w14:paraId="0E029B08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1990" w:type="dxa"/>
          </w:tcPr>
          <w:p w14:paraId="04FD1202" w14:textId="77777777" w:rsidR="009F2169" w:rsidRPr="00077830" w:rsidRDefault="009F2169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58A964AA" w14:textId="77777777" w:rsidTr="00735E6B">
        <w:trPr>
          <w:trHeight w:val="624"/>
        </w:trPr>
        <w:tc>
          <w:tcPr>
            <w:tcW w:w="8076" w:type="dxa"/>
            <w:gridSpan w:val="4"/>
            <w:shd w:val="clear" w:color="auto" w:fill="D0D0D0" w:themeFill="accent2" w:themeFillTint="99"/>
          </w:tcPr>
          <w:p w14:paraId="0B15A6B7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 ydych wedi gwneud unrhyw hyfforddiant arall?</w:t>
            </w:r>
          </w:p>
        </w:tc>
      </w:tr>
      <w:tr w:rsidR="00735E6B" w:rsidRPr="00077830" w14:paraId="0FE0BF0F" w14:textId="77777777" w:rsidTr="002D5359">
        <w:trPr>
          <w:trHeight w:val="624"/>
        </w:trPr>
        <w:tc>
          <w:tcPr>
            <w:tcW w:w="8076" w:type="dxa"/>
            <w:gridSpan w:val="4"/>
          </w:tcPr>
          <w:p w14:paraId="7587B1B6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1B978C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35BF05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91F34E9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D3D8E43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2D875BF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3CE09C8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3C0E4CC9" w14:textId="7507632C" w:rsidR="009F2169" w:rsidRPr="00077830" w:rsidRDefault="009F2169">
      <w:pPr>
        <w:rPr>
          <w:rFonts w:ascii="Arial" w:hAnsi="Arial" w:cs="Arial"/>
          <w:lang w:val="cy-GB"/>
        </w:rPr>
      </w:pPr>
    </w:p>
    <w:p w14:paraId="37749568" w14:textId="4B8594AB" w:rsidR="007B2302" w:rsidRPr="00077830" w:rsidRDefault="007B2302" w:rsidP="007B2302">
      <w:pPr>
        <w:pStyle w:val="Isdeitl"/>
        <w:rPr>
          <w:lang w:val="cy-GB"/>
        </w:rPr>
      </w:pPr>
      <w:r w:rsidRPr="00077830">
        <w:rPr>
          <w:lang w:val="cy-GB"/>
        </w:rPr>
        <w:t>4. Canolwyr</w:t>
      </w:r>
    </w:p>
    <w:tbl>
      <w:tblPr>
        <w:tblStyle w:val="GridTabl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35E6B" w:rsidRPr="00077830" w14:paraId="118ED87F" w14:textId="77777777" w:rsidTr="00735E6B">
        <w:tc>
          <w:tcPr>
            <w:tcW w:w="4788" w:type="dxa"/>
            <w:shd w:val="clear" w:color="auto" w:fill="D0D0D0" w:themeFill="accent2" w:themeFillTint="99"/>
          </w:tcPr>
          <w:p w14:paraId="0BA4868D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anolwr 1:</w:t>
            </w:r>
          </w:p>
        </w:tc>
        <w:tc>
          <w:tcPr>
            <w:tcW w:w="4788" w:type="dxa"/>
            <w:shd w:val="clear" w:color="auto" w:fill="D0D0D0" w:themeFill="accent2" w:themeFillTint="99"/>
          </w:tcPr>
          <w:p w14:paraId="41CA864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anolwr 2:</w:t>
            </w:r>
          </w:p>
        </w:tc>
      </w:tr>
      <w:tr w:rsidR="00735E6B" w:rsidRPr="00077830" w14:paraId="59A8F43A" w14:textId="77777777" w:rsidTr="00735E6B">
        <w:tc>
          <w:tcPr>
            <w:tcW w:w="4788" w:type="dxa"/>
          </w:tcPr>
          <w:p w14:paraId="30142D2C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Teitl swydd:</w:t>
            </w:r>
          </w:p>
          <w:p w14:paraId="1115AAD5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0747698D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Teitl swydd:</w:t>
            </w:r>
          </w:p>
        </w:tc>
      </w:tr>
      <w:tr w:rsidR="00735E6B" w:rsidRPr="00077830" w14:paraId="5CE290F4" w14:textId="77777777" w:rsidTr="00735E6B">
        <w:tc>
          <w:tcPr>
            <w:tcW w:w="4788" w:type="dxa"/>
          </w:tcPr>
          <w:p w14:paraId="41AE432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yfeiriad:</w:t>
            </w:r>
          </w:p>
          <w:p w14:paraId="55528F6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5B54154B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43C1C4E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Rhif ffôn:</w:t>
            </w:r>
          </w:p>
          <w:p w14:paraId="7BAB7F8C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E-bost:</w:t>
            </w:r>
          </w:p>
          <w:p w14:paraId="7D490F72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76E296B3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Cyfeiriad:</w:t>
            </w:r>
          </w:p>
          <w:p w14:paraId="6DBC4ED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6C291A51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  <w:p w14:paraId="7FE386A4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Rhif ffôn:</w:t>
            </w:r>
          </w:p>
          <w:p w14:paraId="56B12D19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E-bost:</w:t>
            </w:r>
          </w:p>
          <w:p w14:paraId="661C0B18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4B840D21" w14:textId="77777777" w:rsidTr="00735E6B">
        <w:tc>
          <w:tcPr>
            <w:tcW w:w="4788" w:type="dxa"/>
          </w:tcPr>
          <w:p w14:paraId="7ADFB66E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erthynas i chi:</w:t>
            </w:r>
          </w:p>
          <w:p w14:paraId="73669956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</w:p>
        </w:tc>
        <w:tc>
          <w:tcPr>
            <w:tcW w:w="4788" w:type="dxa"/>
          </w:tcPr>
          <w:p w14:paraId="4215705A" w14:textId="77777777" w:rsidR="00735E6B" w:rsidRPr="00077830" w:rsidRDefault="00735E6B" w:rsidP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Perthynas i chi:</w:t>
            </w:r>
          </w:p>
        </w:tc>
      </w:tr>
    </w:tbl>
    <w:p w14:paraId="23F87C10" w14:textId="77777777" w:rsidR="009F2169" w:rsidRPr="00077830" w:rsidRDefault="009F2169">
      <w:pPr>
        <w:rPr>
          <w:rFonts w:ascii="Arial" w:hAnsi="Arial" w:cs="Arial"/>
          <w:lang w:val="cy-GB"/>
        </w:rPr>
      </w:pPr>
    </w:p>
    <w:p w14:paraId="0EBC39D2" w14:textId="77777777" w:rsidR="00735E6B" w:rsidRPr="00077830" w:rsidRDefault="00735E6B">
      <w:pPr>
        <w:rPr>
          <w:rFonts w:ascii="Arial" w:hAnsi="Arial" w:cs="Arial"/>
          <w:lang w:val="cy-GB"/>
        </w:rPr>
      </w:pPr>
    </w:p>
    <w:p w14:paraId="1AA8CC05" w14:textId="38E63EBB" w:rsidR="00735E6B" w:rsidRPr="00077830" w:rsidRDefault="007B2302" w:rsidP="007B2302">
      <w:pPr>
        <w:pStyle w:val="Isdeitl"/>
        <w:rPr>
          <w:lang w:val="cy-GB"/>
        </w:rPr>
      </w:pPr>
      <w:r w:rsidRPr="00077830">
        <w:rPr>
          <w:lang w:val="cy-GB"/>
        </w:rPr>
        <w:t xml:space="preserve">5. </w:t>
      </w:r>
      <w:r w:rsidR="00735E6B" w:rsidRPr="00077830">
        <w:rPr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735E6B" w:rsidRPr="00077830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4CAC6EE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Manylion troseddau</w:t>
            </w:r>
          </w:p>
          <w:p w14:paraId="0E2676C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4A82767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1FC9C91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030F5426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7E1BF7D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  <w:p w14:paraId="11FEE7BF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 xml:space="preserve">  </w:t>
            </w:r>
          </w:p>
          <w:p w14:paraId="7B0D3445" w14:textId="77777777" w:rsidR="00735E6B" w:rsidRPr="00077830" w:rsidRDefault="00735E6B">
            <w:pPr>
              <w:rPr>
                <w:rFonts w:ascii="Arial" w:hAnsi="Arial" w:cs="Arial"/>
                <w:b/>
                <w:lang w:val="cy-GB"/>
              </w:rPr>
            </w:pPr>
          </w:p>
        </w:tc>
      </w:tr>
      <w:tr w:rsidR="00735E6B" w:rsidRPr="00077830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48C8BEB4" w14:textId="77777777" w:rsidR="00735E6B" w:rsidRPr="00077830" w:rsidRDefault="00735E6B">
            <w:pPr>
              <w:rPr>
                <w:rFonts w:ascii="Arial" w:hAnsi="Arial" w:cs="Arial"/>
                <w:sz w:val="24"/>
                <w:lang w:val="cy-GB"/>
              </w:rPr>
            </w:pPr>
          </w:p>
          <w:p w14:paraId="5848DFAC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 ydych wedi cael eich cyhuddo o drosedd sy’n ymwneud â phlant:          YDW/ NAC YDW</w:t>
            </w:r>
          </w:p>
          <w:p w14:paraId="7EB9B2FB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  <w:tr w:rsidR="00735E6B" w:rsidRPr="00077830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0A1F9E79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7A0F4878" w14:textId="77777777" w:rsidR="00735E6B" w:rsidRPr="00077830" w:rsidRDefault="00735E6B">
            <w:pPr>
              <w:rPr>
                <w:rFonts w:ascii="Arial" w:hAnsi="Arial" w:cs="Arial"/>
                <w:sz w:val="10"/>
                <w:lang w:val="cy-GB"/>
              </w:rPr>
            </w:pPr>
          </w:p>
          <w:p w14:paraId="375C0C7F" w14:textId="77777777" w:rsidR="00735E6B" w:rsidRPr="00077830" w:rsidRDefault="00735E6B">
            <w:pPr>
              <w:rPr>
                <w:rFonts w:ascii="Arial" w:hAnsi="Arial" w:cs="Arial"/>
                <w:sz w:val="24"/>
                <w:lang w:val="cy-GB"/>
              </w:rPr>
            </w:pPr>
            <w:r w:rsidRPr="00077830">
              <w:rPr>
                <w:rFonts w:ascii="Arial" w:hAnsi="Arial" w:cs="Arial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077830" w:rsidRDefault="00735E6B">
            <w:pPr>
              <w:rPr>
                <w:rFonts w:ascii="Arial" w:hAnsi="Arial" w:cs="Arial"/>
                <w:lang w:val="cy-GB"/>
              </w:rPr>
            </w:pPr>
          </w:p>
        </w:tc>
      </w:tr>
    </w:tbl>
    <w:p w14:paraId="765FDF85" w14:textId="77777777" w:rsidR="00735E6B" w:rsidRPr="00077830" w:rsidRDefault="00735E6B">
      <w:pPr>
        <w:rPr>
          <w:rFonts w:ascii="Arial" w:hAnsi="Arial" w:cs="Arial"/>
          <w:lang w:val="cy-GB"/>
        </w:rPr>
      </w:pPr>
    </w:p>
    <w:sectPr w:rsidR="00735E6B" w:rsidRPr="00077830" w:rsidSect="000B3B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07C8F" w14:textId="77777777" w:rsidR="00C25659" w:rsidRDefault="00C25659" w:rsidP="0075559A">
      <w:pPr>
        <w:spacing w:after="0" w:line="240" w:lineRule="auto"/>
      </w:pPr>
      <w:r>
        <w:separator/>
      </w:r>
    </w:p>
  </w:endnote>
  <w:endnote w:type="continuationSeparator" w:id="0">
    <w:p w14:paraId="1E95C1AE" w14:textId="77777777" w:rsidR="00C25659" w:rsidRDefault="00C25659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ECA02" w14:textId="77777777" w:rsidR="00352251" w:rsidRDefault="00352251">
    <w:pPr>
      <w:pStyle w:val="Troedyn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Troedyn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Troedyn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C9F65" w14:textId="77777777" w:rsidR="00352251" w:rsidRDefault="00352251">
    <w:pPr>
      <w:pStyle w:val="Troedy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F6A52" w14:textId="77777777" w:rsidR="00C25659" w:rsidRDefault="00C25659" w:rsidP="0075559A">
      <w:pPr>
        <w:spacing w:after="0" w:line="240" w:lineRule="auto"/>
      </w:pPr>
      <w:r>
        <w:separator/>
      </w:r>
    </w:p>
  </w:footnote>
  <w:footnote w:type="continuationSeparator" w:id="0">
    <w:p w14:paraId="03502695" w14:textId="77777777" w:rsidR="00C25659" w:rsidRDefault="00C25659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EA6F8" w14:textId="69869E70" w:rsidR="00352251" w:rsidRDefault="00352251">
    <w:pPr>
      <w:pStyle w:val="Pennyn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D3584" w14:textId="6C790B12" w:rsidR="0075559A" w:rsidRDefault="0075559A">
    <w:pPr>
      <w:pStyle w:val="Pennyn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91634C6" wp14:editId="23F35AF0">
          <wp:simplePos x="0" y="0"/>
          <wp:positionH relativeFrom="column">
            <wp:posOffset>5106009</wp:posOffset>
          </wp:positionH>
          <wp:positionV relativeFrom="paragraph">
            <wp:posOffset>-456717</wp:posOffset>
          </wp:positionV>
          <wp:extent cx="1719072" cy="1719072"/>
          <wp:effectExtent l="0" t="0" r="0" b="0"/>
          <wp:wrapSquare wrapText="bothSides"/>
          <wp:docPr id="1" name="Llu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myk_prentisiaeth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9072" cy="17190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A53B3" w14:textId="4327D0EB" w:rsidR="00352251" w:rsidRDefault="00352251">
    <w:pPr>
      <w:pStyle w:val="Pennyn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rQUASbe7TywAAAA="/>
  </w:docVars>
  <w:rsids>
    <w:rsidRoot w:val="0075559A"/>
    <w:rsid w:val="00073828"/>
    <w:rsid w:val="00077830"/>
    <w:rsid w:val="000B3B8F"/>
    <w:rsid w:val="00123617"/>
    <w:rsid w:val="002F5277"/>
    <w:rsid w:val="00352251"/>
    <w:rsid w:val="00632539"/>
    <w:rsid w:val="006C63D9"/>
    <w:rsid w:val="006D7FAB"/>
    <w:rsid w:val="006E1630"/>
    <w:rsid w:val="00735E6B"/>
    <w:rsid w:val="0075559A"/>
    <w:rsid w:val="007B2302"/>
    <w:rsid w:val="008E3965"/>
    <w:rsid w:val="00967A35"/>
    <w:rsid w:val="009F2169"/>
    <w:rsid w:val="00A440B9"/>
    <w:rsid w:val="00B6372C"/>
    <w:rsid w:val="00BA0DBF"/>
    <w:rsid w:val="00C25659"/>
    <w:rsid w:val="00C64855"/>
    <w:rsid w:val="00CC75EC"/>
    <w:rsid w:val="00D5450F"/>
    <w:rsid w:val="00D84411"/>
    <w:rsid w:val="00F62553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Pennawd1">
    <w:name w:val="heading 1"/>
    <w:basedOn w:val="Normal"/>
    <w:next w:val="Normal"/>
    <w:link w:val="Pennawd1Nod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Pennawd2">
    <w:name w:val="heading 2"/>
    <w:basedOn w:val="Normal"/>
    <w:next w:val="Normal"/>
    <w:link w:val="Pennawd2Nod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Pennawd3">
    <w:name w:val="heading 3"/>
    <w:basedOn w:val="Normal"/>
    <w:next w:val="Normal"/>
    <w:link w:val="Pennawd3Nod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Pennawd4">
    <w:name w:val="heading 4"/>
    <w:basedOn w:val="Normal"/>
    <w:next w:val="Normal"/>
    <w:link w:val="Pennawd4Nod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Pennawd5">
    <w:name w:val="heading 5"/>
    <w:basedOn w:val="Normal"/>
    <w:next w:val="Normal"/>
    <w:link w:val="Pennawd5Nod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Pennawd6">
    <w:name w:val="heading 6"/>
    <w:basedOn w:val="Normal"/>
    <w:next w:val="Normal"/>
    <w:link w:val="Pennawd6Nod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Pennawd7">
    <w:name w:val="heading 7"/>
    <w:basedOn w:val="Normal"/>
    <w:next w:val="Normal"/>
    <w:link w:val="Pennawd7Nod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Pennawd8">
    <w:name w:val="heading 8"/>
    <w:basedOn w:val="Normal"/>
    <w:next w:val="Normal"/>
    <w:link w:val="Pennawd8Nod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Pennawd9">
    <w:name w:val="heading 9"/>
    <w:basedOn w:val="Normal"/>
    <w:next w:val="Normal"/>
    <w:link w:val="Pennawd9Nod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FfontParagraffDdiofyn">
    <w:name w:val="Default Paragraph Font"/>
    <w:uiPriority w:val="1"/>
    <w:semiHidden/>
    <w:unhideWhenUsed/>
  </w:style>
  <w:style w:type="table" w:default="1" w:styleId="Tab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DimRhestr">
    <w:name w:val="No List"/>
    <w:uiPriority w:val="99"/>
    <w:semiHidden/>
    <w:unhideWhenUsed/>
  </w:style>
  <w:style w:type="paragraph" w:styleId="Pennyn">
    <w:name w:val="header"/>
    <w:basedOn w:val="Normal"/>
    <w:link w:val="PennynNod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ennynNod">
    <w:name w:val="Pennyn Nod"/>
    <w:basedOn w:val="FfontParagraffDdiofyn"/>
    <w:link w:val="Pennyn"/>
    <w:uiPriority w:val="99"/>
    <w:rsid w:val="0075559A"/>
  </w:style>
  <w:style w:type="paragraph" w:styleId="Troedyn">
    <w:name w:val="footer"/>
    <w:basedOn w:val="Normal"/>
    <w:link w:val="TroedynNod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roedynNod">
    <w:name w:val="Troedyn Nod"/>
    <w:basedOn w:val="FfontParagraffDdiofyn"/>
    <w:link w:val="Troedyn"/>
    <w:uiPriority w:val="99"/>
    <w:rsid w:val="0075559A"/>
  </w:style>
  <w:style w:type="character" w:customStyle="1" w:styleId="Pennawd1Nod">
    <w:name w:val="Pennawd 1 Nod"/>
    <w:basedOn w:val="FfontParagraffDdiofyn"/>
    <w:link w:val="Pennawd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Pennawd2Nod">
    <w:name w:val="Pennawd 2 Nod"/>
    <w:basedOn w:val="FfontParagraffDdiofyn"/>
    <w:link w:val="Pennawd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Pennawd3Nod">
    <w:name w:val="Pennawd 3 Nod"/>
    <w:basedOn w:val="FfontParagraffDdiofyn"/>
    <w:link w:val="Pennawd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Pennawd4Nod">
    <w:name w:val="Pennawd 4 Nod"/>
    <w:basedOn w:val="FfontParagraffDdiofyn"/>
    <w:link w:val="Pennawd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Pennawd5Nod">
    <w:name w:val="Pennawd 5 Nod"/>
    <w:basedOn w:val="FfontParagraffDdiofyn"/>
    <w:link w:val="Pennawd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Pennawd6Nod">
    <w:name w:val="Pennawd 6 Nod"/>
    <w:basedOn w:val="FfontParagraffDdiofyn"/>
    <w:link w:val="Pennawd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Pennawd7Nod">
    <w:name w:val="Pennawd 7 Nod"/>
    <w:basedOn w:val="FfontParagraffDdiofyn"/>
    <w:link w:val="Pennawd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Pennawd8Nod">
    <w:name w:val="Pennawd 8 Nod"/>
    <w:basedOn w:val="FfontParagraffDdiofyn"/>
    <w:link w:val="Pennawd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Pennawd9Nod">
    <w:name w:val="Pennawd 9 Nod"/>
    <w:basedOn w:val="FfontParagraffDdiofyn"/>
    <w:link w:val="Pennawd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Pennawd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eitl">
    <w:name w:val="Title"/>
    <w:basedOn w:val="Normal"/>
    <w:next w:val="Normal"/>
    <w:link w:val="TeitlNod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eitlNod">
    <w:name w:val="Teitl Nod"/>
    <w:basedOn w:val="FfontParagraffDdiofyn"/>
    <w:link w:val="Teitl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Isdeitl">
    <w:name w:val="Subtitle"/>
    <w:basedOn w:val="Normal"/>
    <w:next w:val="Normal"/>
    <w:link w:val="IsdeitlNod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IsdeitlNod">
    <w:name w:val="Isdeitl Nod"/>
    <w:basedOn w:val="FfontParagraffDdiofyn"/>
    <w:link w:val="Isdeitl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Cryf">
    <w:name w:val="Strong"/>
    <w:basedOn w:val="FfontParagraffDdiofyn"/>
    <w:uiPriority w:val="22"/>
    <w:qFormat/>
    <w:rsid w:val="0075559A"/>
    <w:rPr>
      <w:b/>
      <w:bCs/>
    </w:rPr>
  </w:style>
  <w:style w:type="character" w:styleId="Pwyslais">
    <w:name w:val="Emphasis"/>
    <w:basedOn w:val="FfontParagraffDdiofyn"/>
    <w:uiPriority w:val="20"/>
    <w:qFormat/>
    <w:rsid w:val="0075559A"/>
    <w:rPr>
      <w:i/>
      <w:iCs/>
    </w:rPr>
  </w:style>
  <w:style w:type="paragraph" w:styleId="DimBylchau">
    <w:name w:val="No Spacing"/>
    <w:uiPriority w:val="1"/>
    <w:qFormat/>
    <w:rsid w:val="0075559A"/>
    <w:pPr>
      <w:spacing w:after="0" w:line="240" w:lineRule="auto"/>
    </w:pPr>
  </w:style>
  <w:style w:type="paragraph" w:styleId="Dyfyniad">
    <w:name w:val="Quote"/>
    <w:basedOn w:val="Normal"/>
    <w:next w:val="Normal"/>
    <w:link w:val="DyfyniadNod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DyfyniadNod">
    <w:name w:val="Dyfyniad Nod"/>
    <w:basedOn w:val="FfontParagraffDdiofyn"/>
    <w:link w:val="Dyfyniad"/>
    <w:uiPriority w:val="29"/>
    <w:rsid w:val="0075559A"/>
    <w:rPr>
      <w:i/>
      <w:iCs/>
    </w:rPr>
  </w:style>
  <w:style w:type="paragraph" w:styleId="DyfyniadDwys">
    <w:name w:val="Intense Quote"/>
    <w:basedOn w:val="Normal"/>
    <w:next w:val="Normal"/>
    <w:link w:val="DyfyniadDwysNod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DyfyniadDwysNod">
    <w:name w:val="Dyfyniad Dwys Nod"/>
    <w:basedOn w:val="FfontParagraffDdiofyn"/>
    <w:link w:val="DyfyniadDwys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PwyslaisYsgafn">
    <w:name w:val="Subtle Emphasis"/>
    <w:basedOn w:val="FfontParagraffDdiofyn"/>
    <w:uiPriority w:val="19"/>
    <w:qFormat/>
    <w:rsid w:val="0075559A"/>
    <w:rPr>
      <w:i/>
      <w:iCs/>
      <w:color w:val="595959" w:themeColor="text1" w:themeTint="A6"/>
    </w:rPr>
  </w:style>
  <w:style w:type="character" w:styleId="PwyslaisDdwys">
    <w:name w:val="Intense Emphasis"/>
    <w:basedOn w:val="FfontParagraffDdiofyn"/>
    <w:uiPriority w:val="21"/>
    <w:qFormat/>
    <w:rsid w:val="0075559A"/>
    <w:rPr>
      <w:b/>
      <w:bCs/>
      <w:i/>
      <w:iCs/>
    </w:rPr>
  </w:style>
  <w:style w:type="character" w:styleId="CyfeirnodYsgafn">
    <w:name w:val="Subtle Reference"/>
    <w:basedOn w:val="FfontParagraffDdiofyn"/>
    <w:uiPriority w:val="31"/>
    <w:qFormat/>
    <w:rsid w:val="0075559A"/>
    <w:rPr>
      <w:smallCaps/>
      <w:color w:val="404040" w:themeColor="text1" w:themeTint="BF"/>
    </w:rPr>
  </w:style>
  <w:style w:type="character" w:styleId="CyfeirnodDwys">
    <w:name w:val="Intense Reference"/>
    <w:basedOn w:val="FfontParagraffDdiofyn"/>
    <w:uiPriority w:val="32"/>
    <w:qFormat/>
    <w:rsid w:val="0075559A"/>
    <w:rPr>
      <w:b/>
      <w:bCs/>
      <w:smallCaps/>
      <w:u w:val="single"/>
    </w:rPr>
  </w:style>
  <w:style w:type="character" w:styleId="TeitlyLlyfr">
    <w:name w:val="Book Title"/>
    <w:basedOn w:val="FfontParagraffDdiofyn"/>
    <w:uiPriority w:val="33"/>
    <w:qFormat/>
    <w:rsid w:val="0075559A"/>
    <w:rPr>
      <w:b/>
      <w:bCs/>
      <w:smallCaps/>
    </w:rPr>
  </w:style>
  <w:style w:type="paragraph" w:styleId="PennawdTablCynnwys">
    <w:name w:val="TOC Heading"/>
    <w:basedOn w:val="Pennawd1"/>
    <w:next w:val="Normal"/>
    <w:uiPriority w:val="39"/>
    <w:semiHidden/>
    <w:unhideWhenUsed/>
    <w:qFormat/>
    <w:rsid w:val="0075559A"/>
    <w:pPr>
      <w:outlineLvl w:val="9"/>
    </w:pPr>
  </w:style>
  <w:style w:type="table" w:styleId="GridTabl">
    <w:name w:val="Table Grid"/>
    <w:basedOn w:val="Tabl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ddolen">
    <w:name w:val="Hyperlink"/>
    <w:basedOn w:val="FfontParagraffDdiofyn"/>
    <w:uiPriority w:val="99"/>
    <w:unhideWhenUsed/>
    <w:rsid w:val="00B6372C"/>
    <w:rPr>
      <w:color w:val="5F5F5F" w:themeColor="hyperlink"/>
      <w:u w:val="single"/>
    </w:rPr>
  </w:style>
  <w:style w:type="character" w:styleId="SnhebeiDdatrys">
    <w:name w:val="Unresolved Mention"/>
    <w:basedOn w:val="FfontParagraffDdiofyn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prentisiaeth@urd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2" ma:contentTypeDescription="Create a new document." ma:contentTypeScope="" ma:versionID="d73d51093dd7de3b7d8a7946f34dc6f0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8470f6aa67c4c890a446532d3c9462e7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0FFAC-CC2D-4F28-98BC-51C1F5ED854E}"/>
</file>

<file path=customXml/itemProps2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09f9221-bfc6-4081-8433-e8df6fcdb77b"/>
  </ds:schemaRefs>
</ds:datastoreItem>
</file>

<file path=customXml/itemProps4.xml><?xml version="1.0" encoding="utf-8"?>
<ds:datastoreItem xmlns:ds="http://schemas.openxmlformats.org/officeDocument/2006/customXml" ds:itemID="{F6E4B5F6-3DC8-4E05-BBD2-A2490E65E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Ifan</cp:lastModifiedBy>
  <cp:revision>6</cp:revision>
  <dcterms:created xsi:type="dcterms:W3CDTF">2020-07-07T08:38:00Z</dcterms:created>
  <dcterms:modified xsi:type="dcterms:W3CDTF">2021-07-14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</Properties>
</file>